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Xd2e24e94130cee047a19897e524b1bea61f70b9"/>
    <w:p>
      <w:pPr>
        <w:pStyle w:val="Heading1"/>
      </w:pPr>
      <w:r>
        <w:t xml:space="preserve">Internship Application Letter for Acting Internship</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Organization Address]</w:t>
      </w:r>
      <w:r>
        <w:br/>
      </w:r>
      <w:r>
        <w:t xml:space="preserve">Victoria, Australia</w:t>
      </w:r>
    </w:p>
    <w:bookmarkStart w:id="20" w:name="X87f6cf431e5d97b9fa8e3cf6fff5006db128850"/>
    <w:p>
      <w:pPr>
        <w:pStyle w:val="Heading2"/>
      </w:pPr>
      <w:r>
        <w:t xml:space="preserve">Subject: Internship Application Letter for Acting Internship Opportunity in Australia Melbourne</w:t>
      </w:r>
    </w:p>
    <w:p>
      <w:pPr>
        <w:pStyle w:val="FirstParagraph"/>
      </w:pPr>
      <w:r>
        <w:t xml:space="preserve">Dear Hiring Manager,</w:t>
      </w:r>
    </w:p>
    <w:p>
      <w:pPr>
        <w:pStyle w:val="BodyText"/>
      </w:pPr>
      <w:r>
        <w:t xml:space="preserve">I am writing with profound enthusiasm to submit my application for the Acting Internship position at [Company/Organization Name] in Melbourne, Victoria. As a dedicated emerging Actor with a deep-rooted passion for the performing arts and an unwavering commitment to artistic excellence, I have long admired your organization's innovative contributions to Australia's vibrant cultural landscape. This</w:t>
      </w:r>
      <w:r>
        <w:t xml:space="preserve"> </w:t>
      </w:r>
      <w:r>
        <w:rPr>
          <w:bCs/>
          <w:b/>
        </w:rPr>
        <w:t xml:space="preserve">Internship Application Letter</w:t>
      </w:r>
      <w:r>
        <w:t xml:space="preserve"> </w:t>
      </w:r>
      <w:r>
        <w:t xml:space="preserve">represents not merely an application, but a heartfelt declaration of my desire to immerse myself in Melbourne’s dynamic creative ecosystem as a developing Actor seeking meaningful professional growth.</w:t>
      </w:r>
    </w:p>
    <w:p>
      <w:pPr>
        <w:pStyle w:val="BodyText"/>
      </w:pPr>
      <w:r>
        <w:t xml:space="preserve">My journey as an Actor began at the age of 14 when I performed in local community theatre productions in my hometown of Sydney. Since then, I have pursued rigorous training through [mention specific training programs, e.g., "The National Institute of Dramatic Art (NIDA) Foundation Program"] and completed advanced workshops with esteemed Melbourne-based directors at the Victorian College of the Arts. My academic background includes a Bachelor of Performing Arts (Honours) specializing in contemporary theatre practice, where I consistently ranked among the top 5% of my cohort. Beyond formal education, I have accumulated over 300 hours of stage experience across diverse genres—from classical Shakespearean productions to experimental contemporary works—at venues like the La Mama Theatre and Malthouse Theatre in Melbourne. This practical foundation has solidified my belief that true artistic growth occurs through hands-on collaboration within an environment as rich as Australia Melbourne.</w:t>
      </w:r>
    </w:p>
    <w:p>
      <w:pPr>
        <w:pStyle w:val="BodyText"/>
      </w:pPr>
      <w:r>
        <w:t xml:space="preserve">What compels me to seek this internship specifically at your organization is your pioneering work in [mention specific project, initiative, or ethos—e.g., "community-driven immersive theatre," "digital storytelling for social impact," or "younger actor development programs"]. Your recent production of "[Specific Production Name]" not only captivated Melbourne audiences but also demonstrated the kind of visionary storytelling I aspire to contribute to. I was particularly moved by your commitment to [mention a specific value—e.g., "amplifying underrepresented voices" or "fusing traditional and digital performance techniques"], which resonates with my own artistic philosophy. In Australia Melbourne, where the performing arts sector thrives on innovation and cultural diversity, I see your organization as a beacon of what is possible when talent meets purpose-driven production.</w:t>
      </w:r>
    </w:p>
    <w:p>
      <w:pPr>
        <w:pStyle w:val="BodyText"/>
      </w:pPr>
      <w:r>
        <w:t xml:space="preserve">As an Actor deeply committed to continuous evolution, I approach every role with meticulous preparation and collaborative spirit. My training emphasizes ensemble work, physical theatre techniques, and script analysis—skills directly transferable to your production pipeline. For example, in my recent role as "Elena" in the NIDA showcase production of *The Glass Menagerie*, I collaborated with a multidisciplinary team to develop an original movement language for the character’s emotional arc. This project required adapting to real-time directorial feedback while maintaining narrative integrity—a skill I know is essential for success in your fast-paced internship program. Moreover, my fluency in [mention languages if applicable, e.g., "French and Mandarin"] allows me to engage with diverse textual traditions, a quality increasingly valued in Melbourne’s international co-production landscape.</w:t>
      </w:r>
    </w:p>
    <w:p>
      <w:pPr>
        <w:pStyle w:val="BodyText"/>
      </w:pPr>
      <w:r>
        <w:t xml:space="preserve">My dedication extends beyond the stage. I actively contribute to Melbourne’s arts community through volunteer work with [mention relevant activity—e.g., "Youth Arts Network," "Stage Directors Australia workshops"], where I mentor emerging performers in improvisation and character development. This commitment reflects my understanding that acting is not merely a solitary craft but a collective art form rooted in shared experience—a principle I see mirrored in your organization’s emphasis on collaborative creation. In Australia Melbourne, where the performing arts foster social connection as much as artistic expression, I believe this community-oriented approach is vital to nurturing the next generation of artists.</w:t>
      </w:r>
    </w:p>
    <w:p>
      <w:pPr>
        <w:pStyle w:val="BodyText"/>
      </w:pPr>
      <w:r>
        <w:t xml:space="preserve">The decision to pursue an acting internship in Melbourne is not merely logistical but deeply personal. Having spent three summers studying at the Melbourne International Arts Festival, I have witnessed firsthand how this city transforms creative ambition into tangible opportunity. From the bustling laneways of Southbank to the historic stages of Her Majesty’s Theatre, Melbourne offers a unique synergy of historical tradition and avant-garde experimentation that fuels artistic courage. This environment is precisely where I aim to hone my craft: not as an observer, but as an active participant in Australia Melbourne’s living theatre scene. The chance to learn from your team—whose work has shaped the cultural identity of this city—represents a rare convergence of opportunity and inspiration.</w:t>
      </w:r>
    </w:p>
    <w:p>
      <w:pPr>
        <w:pStyle w:val="BodyText"/>
      </w:pPr>
      <w:r>
        <w:t xml:space="preserve">I am acutely aware that your internship program demands dedication, adaptability, and an open heart toward artistic growth. My portfolio includes [briefly mention 1-2 key achievements—e.g., "a lead role in a finalist at the Victorian Theatre Awards" or "a digital short film I co-wrote and starred in"]. More importantly, I bring a relentless work ethic: during my university term, I maintained a 3.8 GPA while performing in three mainstage productions simultaneously. My greatest asset as an Actor is not just technical skill, but an authentic connection to storytelling—a quality that enables me to embody characters with emotional truth and cultural sensitivity. In Australia Melbourne’s diverse society, this authenticity is essential for creating performances that resonate across communities.</w:t>
      </w:r>
    </w:p>
    <w:p>
      <w:pPr>
        <w:pStyle w:val="BodyText"/>
      </w:pPr>
      <w:r>
        <w:t xml:space="preserve">I am eager to bring my passion, diligence, and fresh perspective to your team. I would be honored to contribute to your upcoming projects while learning from Melbourne’s most respected theatre practitioners. The prospect of spending the next [duration] months developing my skills within your organization’s nurturing environment fills me with excitement—I envision myself not just as an intern, but as a future collaborator who will carry forward the legacy of excellence you uphold.</w:t>
      </w:r>
    </w:p>
    <w:p>
      <w:pPr>
        <w:pStyle w:val="BodyText"/>
      </w:pPr>
      <w:r>
        <w:t xml:space="preserve">Thank you for considering my</w:t>
      </w:r>
      <w:r>
        <w:t xml:space="preserve"> </w:t>
      </w:r>
      <w:r>
        <w:rPr>
          <w:bCs/>
          <w:b/>
        </w:rPr>
        <w:t xml:space="preserve">Internship Application Letter</w:t>
      </w:r>
      <w:r>
        <w:t xml:space="preserve">. I have attached my resume, headshot, and two performance references for your review. I welcome the opportunity to discuss how my background as a committed Actor aligns with your vision during an interview at your convenience. Melbourne’s theatre community thrives on connection, and I am eager to build that connection with you.</w:t>
      </w:r>
    </w:p>
    <w:p>
      <w:pPr>
        <w:pStyle w:val="BodyText"/>
      </w:pPr>
      <w:r>
        <w:t xml:space="preserve">With profound respect and anticipation,</w:t>
      </w:r>
    </w:p>
    <w:p>
      <w:pPr>
        <w:pStyle w:val="BodyText"/>
      </w:pP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6-04-28T21:14:03Z</dcterms:created>
  <dcterms:modified xsi:type="dcterms:W3CDTF">2026-04-28T21:14:03Z</dcterms:modified>
</cp:coreProperties>
</file>

<file path=docProps/custom.xml><?xml version="1.0" encoding="utf-8"?>
<Properties xmlns="http://schemas.openxmlformats.org/officeDocument/2006/custom-properties" xmlns:vt="http://schemas.openxmlformats.org/officeDocument/2006/docPropsVTypes"/>
</file>